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27104" w14:textId="504D229B" w:rsidR="00A45ED2" w:rsidRDefault="000A5A4D">
      <w:r>
        <w:t xml:space="preserve">Exercise No: </w:t>
      </w:r>
      <w:r w:rsidR="00583AF7">
        <w:t>4</w:t>
      </w:r>
    </w:p>
    <w:p w14:paraId="1EACE46F" w14:textId="2CEC8F34" w:rsidR="000A5A4D" w:rsidRDefault="000A5A4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1F9EE2" wp14:editId="7C2E660E">
                <wp:simplePos x="0" y="0"/>
                <wp:positionH relativeFrom="page">
                  <wp:align>left</wp:align>
                </wp:positionH>
                <wp:positionV relativeFrom="paragraph">
                  <wp:posOffset>333375</wp:posOffset>
                </wp:positionV>
                <wp:extent cx="770572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057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C6D0CD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26.25pt" to="606.75pt,2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" strokecolor="black [3200]" strokeweight=".5pt">
                <v:stroke joinstyle="miter"/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54B670E" wp14:editId="0989E43E">
                <wp:simplePos x="0" y="0"/>
                <wp:positionH relativeFrom="column">
                  <wp:posOffset>-1838326</wp:posOffset>
                </wp:positionH>
                <wp:positionV relativeFrom="paragraph">
                  <wp:posOffset>428625</wp:posOffset>
                </wp:positionV>
                <wp:extent cx="390525" cy="476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90525" cy="47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E025FC" id="Straight Connector 2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44.75pt,33.75pt" to="-114pt,3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>
        <w:t>Date: 1</w:t>
      </w:r>
      <w:r w:rsidR="00583AF7">
        <w:t>4</w:t>
      </w:r>
      <w:r>
        <w:t>/10/2020</w:t>
      </w:r>
    </w:p>
    <w:p w14:paraId="15F14C72" w14:textId="1B0E2BB6" w:rsidR="000A5A4D" w:rsidRDefault="000A5A4D"/>
    <w:p w14:paraId="75DA99DE" w14:textId="49B1E899" w:rsidR="000A5A4D" w:rsidRPr="0054493B" w:rsidRDefault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Aim:</w:t>
      </w:r>
    </w:p>
    <w:p w14:paraId="493521EE" w14:textId="060316C5" w:rsidR="002D5B22" w:rsidRDefault="002D5B22">
      <w:r>
        <w:t xml:space="preserve">   To create a python program to </w:t>
      </w:r>
      <w:r w:rsidR="00583AF7">
        <w:t xml:space="preserve">take two string inputs, swap the first two letters and </w:t>
      </w:r>
      <w:r w:rsidR="00182246">
        <w:t xml:space="preserve">print as a single string. </w:t>
      </w:r>
    </w:p>
    <w:p w14:paraId="740CAD1C" w14:textId="137BF1EF" w:rsidR="002D5B22" w:rsidRPr="0054493B" w:rsidRDefault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Program:</w:t>
      </w:r>
    </w:p>
    <w:p w14:paraId="2521223A" w14:textId="77777777" w:rsidR="00182246" w:rsidRDefault="00182246" w:rsidP="00182246">
      <w:r>
        <w:t>def strfun(s1,s2):</w:t>
      </w:r>
    </w:p>
    <w:p w14:paraId="032AD1CF" w14:textId="77777777" w:rsidR="00182246" w:rsidRDefault="00182246" w:rsidP="00182246">
      <w:r>
        <w:t xml:space="preserve">    t1 = s2[:2]+s1[2:]</w:t>
      </w:r>
    </w:p>
    <w:p w14:paraId="1CBF914C" w14:textId="77777777" w:rsidR="00182246" w:rsidRDefault="00182246" w:rsidP="00182246">
      <w:r>
        <w:t xml:space="preserve">    t2 = s1[:2]+s2[2:]</w:t>
      </w:r>
    </w:p>
    <w:p w14:paraId="7C35D2B2" w14:textId="77777777" w:rsidR="00182246" w:rsidRDefault="00182246" w:rsidP="00182246">
      <w:r>
        <w:t xml:space="preserve">    return t1+' '+t2</w:t>
      </w:r>
    </w:p>
    <w:p w14:paraId="37E0EF73" w14:textId="77777777" w:rsidR="00182246" w:rsidRDefault="00182246" w:rsidP="00182246">
      <w:r>
        <w:t>str1=str(input()).strip()</w:t>
      </w:r>
    </w:p>
    <w:p w14:paraId="4B4EE120" w14:textId="77777777" w:rsidR="00182246" w:rsidRDefault="00182246" w:rsidP="00182246">
      <w:r>
        <w:t>str2=str(input()).strip()</w:t>
      </w:r>
    </w:p>
    <w:p w14:paraId="2C1F5401" w14:textId="77777777" w:rsidR="00182246" w:rsidRDefault="00182246" w:rsidP="00182246">
      <w:r>
        <w:t>l1=len(str1)</w:t>
      </w:r>
    </w:p>
    <w:p w14:paraId="48E679DD" w14:textId="77777777" w:rsidR="00182246" w:rsidRDefault="00182246" w:rsidP="00182246">
      <w:r>
        <w:t>l2=len(str2)</w:t>
      </w:r>
    </w:p>
    <w:p w14:paraId="4CDDE269" w14:textId="77777777" w:rsidR="00182246" w:rsidRDefault="00182246" w:rsidP="00182246">
      <w:r>
        <w:t>if(l1&lt;2 or l2&lt;2):</w:t>
      </w:r>
    </w:p>
    <w:p w14:paraId="7743A8CA" w14:textId="77777777" w:rsidR="00182246" w:rsidRDefault="00182246" w:rsidP="00182246">
      <w:r>
        <w:t xml:space="preserve">    print("Invalid")</w:t>
      </w:r>
    </w:p>
    <w:p w14:paraId="79AF34A1" w14:textId="77777777" w:rsidR="00182246" w:rsidRDefault="00182246" w:rsidP="00182246">
      <w:r>
        <w:t>else:</w:t>
      </w:r>
    </w:p>
    <w:p w14:paraId="51831061" w14:textId="77777777" w:rsidR="00182246" w:rsidRDefault="00182246" w:rsidP="00182246">
      <w:r>
        <w:t xml:space="preserve">    res=strfun(str1,str2)</w:t>
      </w:r>
    </w:p>
    <w:p w14:paraId="14FD16C6" w14:textId="2C1837E0" w:rsidR="002D5B22" w:rsidRDefault="00182246" w:rsidP="00182246">
      <w:r>
        <w:t xml:space="preserve">    print(res)</w:t>
      </w:r>
      <w:r w:rsidR="002D5B22">
        <w:br/>
      </w:r>
    </w:p>
    <w:p w14:paraId="4C83566A" w14:textId="478B1B90" w:rsidR="002D5B22" w:rsidRPr="0054493B" w:rsidRDefault="002D5B22" w:rsidP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Link:</w:t>
      </w:r>
    </w:p>
    <w:p w14:paraId="15C25E58" w14:textId="06B31B3E" w:rsidR="002D5B22" w:rsidRDefault="00182246" w:rsidP="002D5B22">
      <w:r w:rsidRPr="00182246">
        <w:t>http://103.53.53.18/mod/vpl/forms/edit.php?id=234&amp;userid=1657#</w:t>
      </w:r>
    </w:p>
    <w:p w14:paraId="63919E6C" w14:textId="77777777" w:rsidR="00182246" w:rsidRDefault="00182246" w:rsidP="002D5B22"/>
    <w:p w14:paraId="55F485B3" w14:textId="77777777" w:rsidR="00182246" w:rsidRDefault="00182246" w:rsidP="002D5B22">
      <w:pPr>
        <w:rPr>
          <w:b/>
          <w:bCs/>
          <w:sz w:val="24"/>
          <w:szCs w:val="24"/>
          <w:u w:val="single"/>
        </w:rPr>
      </w:pPr>
    </w:p>
    <w:p w14:paraId="1CD3C239" w14:textId="77777777" w:rsidR="00182246" w:rsidRDefault="00182246" w:rsidP="002D5B22">
      <w:pPr>
        <w:rPr>
          <w:b/>
          <w:bCs/>
          <w:sz w:val="24"/>
          <w:szCs w:val="24"/>
          <w:u w:val="single"/>
        </w:rPr>
      </w:pPr>
    </w:p>
    <w:p w14:paraId="54311E8F" w14:textId="77777777" w:rsidR="00182246" w:rsidRDefault="00182246" w:rsidP="002D5B22">
      <w:pPr>
        <w:rPr>
          <w:b/>
          <w:bCs/>
          <w:sz w:val="24"/>
          <w:szCs w:val="24"/>
          <w:u w:val="single"/>
        </w:rPr>
      </w:pPr>
    </w:p>
    <w:p w14:paraId="4CBFE87B" w14:textId="77777777" w:rsidR="00182246" w:rsidRDefault="00182246" w:rsidP="002D5B22">
      <w:pPr>
        <w:rPr>
          <w:b/>
          <w:bCs/>
          <w:sz w:val="24"/>
          <w:szCs w:val="24"/>
          <w:u w:val="single"/>
        </w:rPr>
      </w:pPr>
    </w:p>
    <w:p w14:paraId="22C73A7E" w14:textId="77777777" w:rsidR="00182246" w:rsidRDefault="00182246" w:rsidP="002D5B22">
      <w:pPr>
        <w:rPr>
          <w:b/>
          <w:bCs/>
          <w:sz w:val="24"/>
          <w:szCs w:val="24"/>
          <w:u w:val="single"/>
        </w:rPr>
      </w:pPr>
    </w:p>
    <w:p w14:paraId="09E01C82" w14:textId="501BB7BC" w:rsidR="002D5B22" w:rsidRPr="0054493B" w:rsidRDefault="002D5B22" w:rsidP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lastRenderedPageBreak/>
        <w:t xml:space="preserve">Output: </w:t>
      </w:r>
    </w:p>
    <w:p w14:paraId="1FBB96B1" w14:textId="40EF494D" w:rsidR="002D5B22" w:rsidRDefault="00182246" w:rsidP="002D5B22">
      <w:r>
        <w:rPr>
          <w:noProof/>
        </w:rPr>
        <w:drawing>
          <wp:inline distT="0" distB="0" distL="0" distR="0" wp14:anchorId="36DBD495" wp14:editId="2A772827">
            <wp:extent cx="3686175" cy="17907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C1B14" w14:textId="36A14B82" w:rsidR="002D5B22" w:rsidRPr="0054493B" w:rsidRDefault="002D5B22" w:rsidP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Result:</w:t>
      </w:r>
    </w:p>
    <w:p w14:paraId="64DA8800" w14:textId="6E7A1F9F" w:rsidR="002D5B22" w:rsidRDefault="002D5B22" w:rsidP="002D5B22">
      <w:r>
        <w:t xml:space="preserve">    Thus, the program for </w:t>
      </w:r>
      <w:r w:rsidR="00182246">
        <w:t>swapping first two letters and printing as single string is successfully executed and the output is obtained.</w:t>
      </w:r>
    </w:p>
    <w:p w14:paraId="7804F89F" w14:textId="77777777" w:rsidR="002D5B22" w:rsidRDefault="002D5B22" w:rsidP="002D5B22"/>
    <w:p w14:paraId="6A72001C" w14:textId="327B34B3" w:rsidR="000A5A4D" w:rsidRDefault="000A5A4D"/>
    <w:p w14:paraId="3BA17A8A" w14:textId="3CE6CCDC" w:rsidR="000A5A4D" w:rsidRDefault="000A5A4D"/>
    <w:p w14:paraId="7D4DEDC2" w14:textId="31A72383" w:rsidR="000A5A4D" w:rsidRDefault="000A5A4D"/>
    <w:p w14:paraId="740A3220" w14:textId="4631F826" w:rsidR="000A5A4D" w:rsidRDefault="000A5A4D"/>
    <w:p w14:paraId="0609B3D5" w14:textId="3D44A6AE" w:rsidR="000A5A4D" w:rsidRDefault="000A5A4D"/>
    <w:p w14:paraId="0DBB32D0" w14:textId="6199019E" w:rsidR="000A5A4D" w:rsidRDefault="000A5A4D"/>
    <w:p w14:paraId="45E0031C" w14:textId="3DE4148D" w:rsidR="000A5A4D" w:rsidRDefault="000A5A4D"/>
    <w:p w14:paraId="71F534B8" w14:textId="66F46C54" w:rsidR="000A5A4D" w:rsidRDefault="000A5A4D"/>
    <w:p w14:paraId="49ECCB86" w14:textId="0D2DC4AD" w:rsidR="000A5A4D" w:rsidRDefault="000A5A4D"/>
    <w:p w14:paraId="2D3821D7" w14:textId="5D7705BA" w:rsidR="000A5A4D" w:rsidRDefault="000A5A4D"/>
    <w:p w14:paraId="3A239B7E" w14:textId="03111256" w:rsidR="000A5A4D" w:rsidRDefault="000A5A4D"/>
    <w:p w14:paraId="40F90D63" w14:textId="2D8365E3" w:rsidR="000A5A4D" w:rsidRDefault="000A5A4D"/>
    <w:p w14:paraId="24E8748E" w14:textId="04CC432E" w:rsidR="000A5A4D" w:rsidRDefault="000A5A4D"/>
    <w:p w14:paraId="2B39FC27" w14:textId="6A8B1FBC" w:rsidR="000A5A4D" w:rsidRDefault="000A5A4D"/>
    <w:p w14:paraId="764D58A5" w14:textId="104E9A9F" w:rsidR="000A5A4D" w:rsidRDefault="000A5A4D"/>
    <w:p w14:paraId="328E6FCC" w14:textId="1D63BB21" w:rsidR="000A5A4D" w:rsidRDefault="000A5A4D"/>
    <w:p w14:paraId="160EA88C" w14:textId="4B64C83E" w:rsidR="000A5A4D" w:rsidRDefault="000A5A4D"/>
    <w:p w14:paraId="7462D401" w14:textId="0E6C1045" w:rsidR="000A5A4D" w:rsidRDefault="000A5A4D"/>
    <w:p w14:paraId="62B8DBBD" w14:textId="68D2D619" w:rsidR="000A5A4D" w:rsidRDefault="000A5A4D"/>
    <w:p w14:paraId="7B6C6142" w14:textId="07DC1B90" w:rsidR="000A5A4D" w:rsidRDefault="000A5A4D"/>
    <w:p w14:paraId="221A1D16" w14:textId="3837BBB6" w:rsidR="000A5A4D" w:rsidRDefault="000A5A4D"/>
    <w:sectPr w:rsidR="000A5A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3MDMEEsaWJsamlko6SsGpxcWZ+XkgBYa1AJp9zmwsAAAA"/>
  </w:docVars>
  <w:rsids>
    <w:rsidRoot w:val="000A5A4D"/>
    <w:rsid w:val="000A5A4D"/>
    <w:rsid w:val="00182246"/>
    <w:rsid w:val="002D5B22"/>
    <w:rsid w:val="00370646"/>
    <w:rsid w:val="003C2EF1"/>
    <w:rsid w:val="00400887"/>
    <w:rsid w:val="0054493B"/>
    <w:rsid w:val="00583AF7"/>
    <w:rsid w:val="007305F6"/>
    <w:rsid w:val="009123F2"/>
    <w:rsid w:val="00FD3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B26DA5"/>
  <w15:chartTrackingRefBased/>
  <w15:docId w15:val="{5D518C2E-2006-4288-A8A7-C6A7F2798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5A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A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5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vardan Srinivasan</dc:creator>
  <cp:keywords/>
  <dc:description/>
  <cp:lastModifiedBy>Harshvardan Srinivasan</cp:lastModifiedBy>
  <cp:revision>3</cp:revision>
  <dcterms:created xsi:type="dcterms:W3CDTF">2020-10-17T14:45:00Z</dcterms:created>
  <dcterms:modified xsi:type="dcterms:W3CDTF">2020-10-17T14:48:00Z</dcterms:modified>
</cp:coreProperties>
</file>